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557D52" w14:textId="77777777" w:rsidR="00CD4665" w:rsidRPr="008F476D" w:rsidRDefault="00CD4665" w:rsidP="00BF065F">
      <w:pPr>
        <w:pStyle w:val="Standard"/>
        <w:tabs>
          <w:tab w:val="left" w:pos="6240"/>
          <w:tab w:val="left" w:pos="6804"/>
          <w:tab w:val="left" w:leader="dot" w:pos="7513"/>
          <w:tab w:val="left" w:leader="dot" w:pos="8364"/>
          <w:tab w:val="left" w:leader="dot" w:pos="9498"/>
        </w:tabs>
        <w:ind w:left="1843"/>
        <w:rPr>
          <w:rFonts w:ascii="Calibri" w:hAnsi="Calibri" w:cs="Tahoma"/>
          <w:lang w:val="tr-TR"/>
        </w:rPr>
      </w:pPr>
      <w:r w:rsidRPr="008F476D">
        <w:rPr>
          <w:rFonts w:ascii="Calibri" w:hAnsi="Calibri" w:cs="Tahoma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CD1A51" wp14:editId="5A777E06">
                <wp:simplePos x="0" y="0"/>
                <wp:positionH relativeFrom="column">
                  <wp:posOffset>-1905</wp:posOffset>
                </wp:positionH>
                <wp:positionV relativeFrom="paragraph">
                  <wp:posOffset>27305</wp:posOffset>
                </wp:positionV>
                <wp:extent cx="1079500" cy="832485"/>
                <wp:effectExtent l="2540" t="3175" r="3810" b="2540"/>
                <wp:wrapSquare wrapText="right"/>
                <wp:docPr id="2" name="Fram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832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595D90" w14:textId="77777777" w:rsidR="00BE71CD" w:rsidRDefault="00BE71CD" w:rsidP="00CD4665">
                            <w:pPr>
                              <w:pStyle w:val="Framecontents"/>
                              <w:ind w:left="142"/>
                            </w:pPr>
                            <w:r w:rsidRPr="00CD4665"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0664B506" wp14:editId="60814A52">
                                  <wp:extent cx="600075" cy="828675"/>
                                  <wp:effectExtent l="0" t="0" r="0" b="0"/>
                                  <wp:docPr id="4" name="Resim 5" descr="http://sahiniplikci.com.tr/wp-content/uploads/2015/08/itu-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Resim 5" descr="http://sahiniplikci.com.tr/wp-content/uploads/2015/08/itu-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0075" cy="828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72D98E9" id="_x0000_t202" coordsize="21600,21600" o:spt="202" path="m,l,21600r21600,l21600,xe">
                <v:stroke joinstyle="miter"/>
                <v:path gradientshapeok="t" o:connecttype="rect"/>
              </v:shapetype>
              <v:shape id="Frame1" o:spid="_x0000_s1026" type="#_x0000_t202" style="position:absolute;left:0;text-align:left;margin-left:-.15pt;margin-top:2.15pt;width:85pt;height:65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" filled="f" stroked="f">
                <v:textbox style="mso-fit-shape-to-text:t" inset="0,0,0,0">
                  <w:txbxContent>
                    <w:p w:rsidR="00CD4665" w:rsidRDefault="00CD4665" w:rsidP="00CD4665">
                      <w:pPr>
                        <w:pStyle w:val="Framecontents"/>
                        <w:ind w:left="142"/>
                      </w:pPr>
                      <w:r w:rsidRPr="00CD4665">
                        <w:rPr>
                          <w:noProof/>
                          <w:lang w:val="tr-TR" w:eastAsia="tr-TR" w:bidi="ar-SA"/>
                        </w:rPr>
                        <w:drawing>
                          <wp:inline distT="0" distB="0" distL="0" distR="0" wp14:anchorId="00C07C8D" wp14:editId="7376D30F">
                            <wp:extent cx="600075" cy="828675"/>
                            <wp:effectExtent l="0" t="0" r="0" b="0"/>
                            <wp:docPr id="4" name="Resim 5" descr="http://sahiniplikci.com.tr/wp-content/uploads/2015/08/itu-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Resim 5" descr="http://sahiniplikci.com.tr/wp-content/uploads/2015/08/itu-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0075" cy="828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side="right"/>
              </v:shape>
            </w:pict>
          </mc:Fallback>
        </mc:AlternateContent>
      </w:r>
      <w:r w:rsidRPr="008F476D">
        <w:rPr>
          <w:rFonts w:ascii="Calibri" w:hAnsi="Calibri" w:cs="Tahoma"/>
          <w:lang w:val="tr-TR"/>
        </w:rPr>
        <w:t>T.C.</w:t>
      </w:r>
      <w:r w:rsidR="003D00D1">
        <w:rPr>
          <w:rFonts w:ascii="Calibri" w:hAnsi="Calibri" w:cs="Tahoma"/>
          <w:lang w:val="tr-TR"/>
        </w:rPr>
        <w:tab/>
      </w:r>
      <w:r w:rsidR="00BF065F">
        <w:rPr>
          <w:rFonts w:ascii="Calibri" w:hAnsi="Calibri" w:cs="Tahoma"/>
          <w:lang w:val="tr-TR"/>
        </w:rPr>
        <w:t>.........</w:t>
      </w:r>
      <w:r w:rsidR="00BF065F">
        <w:rPr>
          <w:rFonts w:ascii="Calibri" w:hAnsi="Calibri" w:cs="Tahoma"/>
          <w:lang w:val="tr-TR"/>
        </w:rPr>
        <w:tab/>
      </w:r>
      <w:r w:rsidR="003D00D1">
        <w:rPr>
          <w:rFonts w:ascii="Calibri" w:hAnsi="Calibri" w:cs="Tahoma"/>
          <w:lang w:val="tr-TR"/>
        </w:rPr>
        <w:t>/</w:t>
      </w:r>
      <w:r w:rsidR="003D00D1">
        <w:rPr>
          <w:rFonts w:ascii="Calibri" w:hAnsi="Calibri" w:cs="Tahoma"/>
          <w:lang w:val="tr-TR"/>
        </w:rPr>
        <w:tab/>
        <w:t>/</w:t>
      </w:r>
      <w:r w:rsidR="003D00D1">
        <w:rPr>
          <w:rFonts w:ascii="Calibri" w:hAnsi="Calibri" w:cs="Tahoma"/>
          <w:lang w:val="tr-TR"/>
        </w:rPr>
        <w:tab/>
      </w:r>
    </w:p>
    <w:p w14:paraId="6AB5564E" w14:textId="77777777" w:rsidR="00CD4665" w:rsidRPr="008F476D" w:rsidRDefault="00CD4665" w:rsidP="00CD4665">
      <w:pPr>
        <w:pStyle w:val="Standard"/>
        <w:ind w:left="1843"/>
        <w:rPr>
          <w:rFonts w:ascii="Calibri" w:hAnsi="Calibri" w:cs="Tahoma"/>
          <w:lang w:val="tr-TR"/>
        </w:rPr>
      </w:pPr>
      <w:r w:rsidRPr="008F476D">
        <w:rPr>
          <w:rFonts w:ascii="Calibri" w:hAnsi="Calibri" w:cs="Tahoma"/>
          <w:lang w:val="tr-TR"/>
        </w:rPr>
        <w:t>İSTANBUL TEKNİK ÜNİVERSİTESİ</w:t>
      </w:r>
    </w:p>
    <w:p w14:paraId="49BCCBEC" w14:textId="77777777" w:rsidR="00CD4665" w:rsidRPr="008F476D" w:rsidRDefault="00CD4665" w:rsidP="00CD4665">
      <w:pPr>
        <w:pStyle w:val="Standard"/>
        <w:ind w:left="1843"/>
        <w:rPr>
          <w:rFonts w:ascii="Calibri" w:hAnsi="Calibri" w:cs="Tahoma"/>
          <w:lang w:val="tr-TR"/>
        </w:rPr>
      </w:pPr>
      <w:r w:rsidRPr="008F476D">
        <w:rPr>
          <w:rFonts w:ascii="Calibri" w:hAnsi="Calibri" w:cs="Tahoma"/>
          <w:lang w:val="tr-TR"/>
        </w:rPr>
        <w:t>FEN EDEBİYAT FAKÜLTESİ</w:t>
      </w:r>
    </w:p>
    <w:p w14:paraId="6AE7FFF0" w14:textId="77777777" w:rsidR="00CD4665" w:rsidRPr="008F476D" w:rsidRDefault="00CD4665" w:rsidP="00CD4665">
      <w:pPr>
        <w:pStyle w:val="Standard"/>
        <w:ind w:left="1843"/>
        <w:rPr>
          <w:rFonts w:ascii="Calibri" w:hAnsi="Calibri" w:cs="Tahoma"/>
          <w:lang w:val="tr-TR"/>
        </w:rPr>
      </w:pPr>
      <w:r w:rsidRPr="008F476D">
        <w:rPr>
          <w:rFonts w:ascii="Calibri" w:hAnsi="Calibri" w:cs="Tahoma"/>
          <w:lang w:val="tr-TR"/>
        </w:rPr>
        <w:t>FİZİK MÜHENDİSLİĞİ BÖLÜMÜ</w:t>
      </w:r>
    </w:p>
    <w:p w14:paraId="615286E8" w14:textId="77777777" w:rsidR="00CD4665" w:rsidRPr="008F476D" w:rsidRDefault="00CD4665" w:rsidP="00CD4665">
      <w:pPr>
        <w:pStyle w:val="Standard"/>
        <w:ind w:left="1843"/>
        <w:rPr>
          <w:rFonts w:ascii="Calibri" w:hAnsi="Calibri" w:cs="Tahoma"/>
          <w:lang w:val="tr-TR"/>
        </w:rPr>
      </w:pPr>
      <w:r w:rsidRPr="008F476D">
        <w:rPr>
          <w:rFonts w:ascii="Calibri" w:hAnsi="Calibri" w:cs="Tahoma"/>
          <w:lang w:val="tr-TR"/>
        </w:rPr>
        <w:t>MASLAK 34469 İSTANBUL</w:t>
      </w:r>
    </w:p>
    <w:p w14:paraId="360E61B3" w14:textId="77777777" w:rsidR="00CD4665" w:rsidRPr="008F476D" w:rsidRDefault="00CD4665" w:rsidP="00CD4665">
      <w:pPr>
        <w:pStyle w:val="Standard"/>
        <w:ind w:left="2127"/>
        <w:rPr>
          <w:rFonts w:ascii="Calibri" w:hAnsi="Calibri" w:cs="Tahoma"/>
          <w:b/>
          <w:bCs/>
          <w:i/>
          <w:iCs/>
          <w:lang w:val="tr-TR"/>
        </w:rPr>
      </w:pPr>
    </w:p>
    <w:p w14:paraId="60C6EDB0" w14:textId="2B7EE58D" w:rsidR="00CD4665" w:rsidRPr="008F476D" w:rsidRDefault="003C5E22" w:rsidP="00E32E8D">
      <w:pPr>
        <w:pStyle w:val="Standard"/>
        <w:tabs>
          <w:tab w:val="left" w:pos="709"/>
        </w:tabs>
        <w:rPr>
          <w:rFonts w:ascii="Calibri" w:hAnsi="Calibri" w:cs="Tahoma"/>
          <w:b/>
          <w:bCs/>
          <w:iCs/>
          <w:lang w:val="tr-TR"/>
        </w:rPr>
      </w:pPr>
      <w:r>
        <w:rPr>
          <w:rFonts w:ascii="Calibri" w:hAnsi="Calibri" w:cs="Tahoma"/>
          <w:b/>
          <w:bCs/>
          <w:iCs/>
          <w:lang w:val="tr-TR"/>
        </w:rPr>
        <w:t>KONU</w:t>
      </w:r>
      <w:r w:rsidR="00E32E8D">
        <w:rPr>
          <w:rFonts w:ascii="Calibri" w:hAnsi="Calibri" w:cs="Tahoma"/>
          <w:b/>
          <w:bCs/>
          <w:iCs/>
          <w:lang w:val="tr-TR"/>
        </w:rPr>
        <w:tab/>
      </w:r>
      <w:r w:rsidR="00BE71CD">
        <w:rPr>
          <w:rFonts w:ascii="Calibri" w:hAnsi="Calibri" w:cs="Tahoma"/>
          <w:b/>
          <w:bCs/>
          <w:iCs/>
          <w:lang w:val="tr-TR"/>
        </w:rPr>
        <w:t xml:space="preserve">: </w:t>
      </w:r>
      <w:r w:rsidR="002F7877" w:rsidRPr="008F476D">
        <w:rPr>
          <w:rFonts w:ascii="Calibri" w:hAnsi="Calibri" w:cs="Tahoma"/>
          <w:b/>
          <w:bCs/>
          <w:iCs/>
          <w:lang w:val="tr-TR"/>
        </w:rPr>
        <w:t>FİZİK</w:t>
      </w:r>
      <w:r w:rsidR="00BE71CD">
        <w:rPr>
          <w:rFonts w:ascii="Calibri" w:hAnsi="Calibri" w:cs="Tahoma"/>
          <w:b/>
          <w:bCs/>
          <w:iCs/>
          <w:lang w:val="tr-TR"/>
        </w:rPr>
        <w:t xml:space="preserve"> HAVUZ DERSLERİ</w:t>
      </w:r>
      <w:r w:rsidR="002F7877" w:rsidRPr="008F476D">
        <w:rPr>
          <w:rFonts w:ascii="Calibri" w:hAnsi="Calibri" w:cs="Tahoma"/>
          <w:b/>
          <w:bCs/>
          <w:iCs/>
          <w:lang w:val="tr-TR"/>
        </w:rPr>
        <w:t xml:space="preserve"> SINAVLARI</w:t>
      </w:r>
    </w:p>
    <w:p w14:paraId="4A9954B9" w14:textId="77777777" w:rsidR="00E32E8D" w:rsidRPr="008F476D" w:rsidRDefault="00E32E8D" w:rsidP="00E32E8D">
      <w:pPr>
        <w:pStyle w:val="Standard"/>
        <w:tabs>
          <w:tab w:val="left" w:pos="709"/>
        </w:tabs>
        <w:rPr>
          <w:rFonts w:ascii="Calibri" w:hAnsi="Calibri" w:cs="Tahoma"/>
          <w:b/>
          <w:bCs/>
          <w:iCs/>
          <w:lang w:val="tr-TR"/>
        </w:rPr>
      </w:pPr>
      <w:r>
        <w:rPr>
          <w:rFonts w:ascii="Calibri" w:hAnsi="Calibri" w:cs="Tahoma"/>
          <w:b/>
          <w:bCs/>
          <w:iCs/>
          <w:lang w:val="tr-TR"/>
        </w:rPr>
        <w:t>SAYI</w:t>
      </w:r>
      <w:r>
        <w:rPr>
          <w:rFonts w:ascii="Calibri" w:hAnsi="Calibri" w:cs="Tahoma"/>
          <w:b/>
          <w:bCs/>
          <w:iCs/>
          <w:lang w:val="tr-TR"/>
        </w:rPr>
        <w:tab/>
      </w:r>
      <w:r w:rsidRPr="008F476D">
        <w:rPr>
          <w:rFonts w:ascii="Calibri" w:hAnsi="Calibri" w:cs="Tahoma"/>
          <w:b/>
          <w:bCs/>
          <w:iCs/>
          <w:lang w:val="tr-TR"/>
        </w:rPr>
        <w:t xml:space="preserve">: </w:t>
      </w:r>
    </w:p>
    <w:p w14:paraId="77542A99" w14:textId="77777777" w:rsidR="00CD4665" w:rsidRPr="008F476D" w:rsidRDefault="00CD4665" w:rsidP="00CD4665">
      <w:pPr>
        <w:rPr>
          <w:rFonts w:ascii="Calibri" w:hAnsi="Calibri" w:cs="Calibri"/>
        </w:rPr>
      </w:pPr>
    </w:p>
    <w:p w14:paraId="72F33746" w14:textId="77777777" w:rsidR="006C591B" w:rsidRPr="00503243" w:rsidRDefault="006C591B" w:rsidP="00503243">
      <w:pPr>
        <w:tabs>
          <w:tab w:val="left" w:leader="dot" w:pos="1134"/>
          <w:tab w:val="left" w:leader="dot" w:pos="2552"/>
        </w:tabs>
        <w:rPr>
          <w:rFonts w:ascii="Calibri" w:hAnsi="Calibri" w:cs="Calibri"/>
        </w:rPr>
      </w:pPr>
      <w:r w:rsidRPr="00503243">
        <w:rPr>
          <w:rFonts w:ascii="Calibri" w:hAnsi="Calibri" w:cs="Calibri"/>
        </w:rPr>
        <w:t xml:space="preserve">Fizik </w:t>
      </w:r>
      <w:r w:rsidR="000300B7" w:rsidRPr="00503243">
        <w:rPr>
          <w:rFonts w:ascii="Calibri" w:hAnsi="Calibri" w:cs="Calibri"/>
        </w:rPr>
        <w:tab/>
        <w:t xml:space="preserve">dersi </w:t>
      </w:r>
      <w:r w:rsidR="000300B7" w:rsidRPr="00503243">
        <w:rPr>
          <w:rFonts w:ascii="Calibri" w:hAnsi="Calibri" w:cs="Calibri"/>
        </w:rPr>
        <w:tab/>
        <w:t xml:space="preserve"> </w:t>
      </w:r>
      <w:r w:rsidRPr="00503243">
        <w:rPr>
          <w:rFonts w:ascii="Calibri" w:hAnsi="Calibri" w:cs="Calibri"/>
        </w:rPr>
        <w:t xml:space="preserve">sınavının </w:t>
      </w:r>
      <w:r w:rsidR="002F7877" w:rsidRPr="00503243">
        <w:rPr>
          <w:rFonts w:ascii="Calibri" w:hAnsi="Calibri" w:cs="Calibri"/>
        </w:rPr>
        <w:t>duyurulan cevapları</w:t>
      </w:r>
      <w:r w:rsidR="004C69EC" w:rsidRPr="00503243">
        <w:rPr>
          <w:rFonts w:ascii="Calibri" w:hAnsi="Calibri" w:cs="Calibri"/>
        </w:rPr>
        <w:t>nı ve cevap anahtarını</w:t>
      </w:r>
      <w:r w:rsidR="002F7877" w:rsidRPr="00503243">
        <w:rPr>
          <w:rFonts w:ascii="Calibri" w:hAnsi="Calibri" w:cs="Calibri"/>
        </w:rPr>
        <w:t xml:space="preserve"> inceledim.</w:t>
      </w:r>
    </w:p>
    <w:p w14:paraId="779C76D5" w14:textId="77777777" w:rsidR="002F7877" w:rsidRPr="00503243" w:rsidRDefault="002F7877" w:rsidP="00503243">
      <w:pPr>
        <w:rPr>
          <w:rFonts w:ascii="Calibri" w:hAnsi="Calibri" w:cs="Calibri"/>
        </w:rPr>
      </w:pPr>
    </w:p>
    <w:p w14:paraId="4887B3B4" w14:textId="77777777" w:rsidR="002F7877" w:rsidRPr="00503243" w:rsidRDefault="002F7877" w:rsidP="00503243">
      <w:pPr>
        <w:rPr>
          <w:rFonts w:ascii="Calibri" w:hAnsi="Calibri" w:cs="Calibri"/>
        </w:rPr>
      </w:pPr>
      <w:r w:rsidRPr="00503243">
        <w:rPr>
          <w:rFonts w:ascii="Calibri" w:hAnsi="Calibri" w:cs="Calibri"/>
        </w:rPr>
        <w:t>Aşağıda belirtilen hususlar açısından durumumun tekrar değerlendirilmesini arz ederim.</w:t>
      </w:r>
    </w:p>
    <w:p w14:paraId="1905D0A4" w14:textId="77777777" w:rsidR="002F7877" w:rsidRPr="006A7F9C" w:rsidRDefault="002F7877" w:rsidP="006C591B">
      <w:pPr>
        <w:rPr>
          <w:rFonts w:ascii="Calibri" w:hAnsi="Calibri" w:cs="Calibri"/>
          <w:sz w:val="22"/>
          <w:szCs w:val="22"/>
        </w:rPr>
      </w:pPr>
    </w:p>
    <w:p w14:paraId="0F21EBAA" w14:textId="77777777" w:rsidR="002F7877" w:rsidRPr="006A7F9C" w:rsidRDefault="002F7877" w:rsidP="006C591B">
      <w:pPr>
        <w:rPr>
          <w:rFonts w:ascii="Calibri" w:hAnsi="Calibri" w:cs="Calibri"/>
          <w:sz w:val="22"/>
          <w:szCs w:val="22"/>
        </w:rPr>
      </w:pPr>
    </w:p>
    <w:p w14:paraId="235A8232" w14:textId="77777777" w:rsidR="00E32E8D" w:rsidRPr="006A7F9C" w:rsidRDefault="00E32E8D" w:rsidP="006C591B">
      <w:pPr>
        <w:rPr>
          <w:rFonts w:ascii="Calibri" w:hAnsi="Calibri" w:cs="Calibri"/>
          <w:sz w:val="22"/>
          <w:szCs w:val="22"/>
        </w:rPr>
      </w:pPr>
    </w:p>
    <w:p w14:paraId="62417CCC" w14:textId="77777777" w:rsidR="00D4118A" w:rsidRPr="006A7F9C" w:rsidRDefault="00D4118A" w:rsidP="006C591B">
      <w:pPr>
        <w:rPr>
          <w:rFonts w:ascii="Calibri" w:hAnsi="Calibri" w:cs="Calibri"/>
          <w:sz w:val="22"/>
          <w:szCs w:val="22"/>
        </w:rPr>
      </w:pPr>
    </w:p>
    <w:p w14:paraId="055D86A3" w14:textId="77777777" w:rsidR="00E32E8D" w:rsidRPr="006A7F9C" w:rsidRDefault="00E32E8D" w:rsidP="006C591B">
      <w:pPr>
        <w:rPr>
          <w:rFonts w:ascii="Calibri" w:hAnsi="Calibri" w:cs="Calibri"/>
          <w:sz w:val="22"/>
          <w:szCs w:val="22"/>
        </w:rPr>
        <w:sectPr w:rsidR="00E32E8D" w:rsidRPr="006A7F9C" w:rsidSect="006A7F9C">
          <w:footerReference w:type="default" r:id="rId10"/>
          <w:pgSz w:w="11906" w:h="16838"/>
          <w:pgMar w:top="709" w:right="991" w:bottom="1135" w:left="1417" w:header="708" w:footer="708" w:gutter="0"/>
          <w:cols w:space="708"/>
          <w:docGrid w:linePitch="360"/>
        </w:sectPr>
      </w:pPr>
    </w:p>
    <w:p w14:paraId="7002DD99" w14:textId="77777777" w:rsidR="00D4118A" w:rsidRPr="006A7F9C" w:rsidRDefault="00E32E8D" w:rsidP="006C591B">
      <w:pPr>
        <w:rPr>
          <w:rFonts w:ascii="Calibri" w:hAnsi="Calibri" w:cs="Calibri"/>
          <w:sz w:val="22"/>
          <w:szCs w:val="22"/>
        </w:rPr>
      </w:pPr>
      <w:r w:rsidRPr="006A7F9C">
        <w:rPr>
          <w:rFonts w:ascii="Calibri" w:hAnsi="Calibri" w:cs="Calibri"/>
          <w:sz w:val="22"/>
          <w:szCs w:val="22"/>
        </w:rPr>
        <w:lastRenderedPageBreak/>
        <w:t>İletişim Bilgisi:</w:t>
      </w:r>
    </w:p>
    <w:p w14:paraId="38FC343D" w14:textId="77777777" w:rsidR="00E32E8D" w:rsidRDefault="00E32E8D" w:rsidP="006C591B">
      <w:pPr>
        <w:rPr>
          <w:rFonts w:ascii="Calibri" w:hAnsi="Calibri" w:cs="Calibri"/>
          <w:sz w:val="22"/>
          <w:szCs w:val="22"/>
        </w:rPr>
      </w:pPr>
    </w:p>
    <w:p w14:paraId="3E6CD32A" w14:textId="77777777" w:rsidR="006A7F9C" w:rsidRPr="006A7F9C" w:rsidRDefault="006A7F9C" w:rsidP="006C591B">
      <w:pPr>
        <w:rPr>
          <w:rFonts w:ascii="Calibri" w:hAnsi="Calibri" w:cs="Calibri"/>
          <w:sz w:val="22"/>
          <w:szCs w:val="22"/>
        </w:rPr>
      </w:pPr>
    </w:p>
    <w:p w14:paraId="6FEDC547" w14:textId="77777777" w:rsidR="00E32E8D" w:rsidRPr="006A7F9C" w:rsidRDefault="00E32E8D" w:rsidP="006C591B">
      <w:pPr>
        <w:rPr>
          <w:rFonts w:ascii="Calibri" w:hAnsi="Calibri" w:cs="Calibri"/>
          <w:sz w:val="22"/>
          <w:szCs w:val="22"/>
        </w:rPr>
      </w:pPr>
    </w:p>
    <w:p w14:paraId="0FB61887" w14:textId="77777777" w:rsidR="00E32E8D" w:rsidRPr="006A7F9C" w:rsidRDefault="00E32E8D" w:rsidP="006C591B">
      <w:pPr>
        <w:rPr>
          <w:rFonts w:ascii="Calibri" w:hAnsi="Calibri" w:cs="Calibri"/>
          <w:sz w:val="22"/>
          <w:szCs w:val="22"/>
        </w:rPr>
      </w:pPr>
    </w:p>
    <w:p w14:paraId="57D79D87" w14:textId="77777777" w:rsidR="00E32E8D" w:rsidRPr="006A7F9C" w:rsidRDefault="00E32E8D" w:rsidP="00E32E8D">
      <w:pPr>
        <w:jc w:val="center"/>
        <w:rPr>
          <w:rFonts w:asciiTheme="majorHAnsi" w:hAnsiTheme="majorHAnsi" w:cstheme="majorHAnsi"/>
          <w:sz w:val="22"/>
          <w:szCs w:val="22"/>
        </w:rPr>
      </w:pPr>
      <w:r w:rsidRPr="006A7F9C">
        <w:rPr>
          <w:rFonts w:asciiTheme="majorHAnsi" w:hAnsiTheme="majorHAnsi" w:cstheme="majorHAnsi"/>
          <w:sz w:val="22"/>
          <w:szCs w:val="22"/>
        </w:rPr>
        <w:lastRenderedPageBreak/>
        <w:t>İMZA</w:t>
      </w:r>
    </w:p>
    <w:p w14:paraId="05C31D83" w14:textId="77777777" w:rsidR="00E32E8D" w:rsidRPr="006A7F9C" w:rsidRDefault="00E32E8D" w:rsidP="00E32E8D">
      <w:pPr>
        <w:jc w:val="center"/>
        <w:rPr>
          <w:rFonts w:asciiTheme="majorHAnsi" w:hAnsiTheme="majorHAnsi" w:cstheme="majorHAnsi"/>
          <w:sz w:val="22"/>
          <w:szCs w:val="22"/>
        </w:rPr>
      </w:pPr>
      <w:r w:rsidRPr="006A7F9C">
        <w:rPr>
          <w:rFonts w:asciiTheme="majorHAnsi" w:hAnsiTheme="majorHAnsi" w:cstheme="majorHAnsi"/>
          <w:sz w:val="22"/>
          <w:szCs w:val="22"/>
        </w:rPr>
        <w:t>Öğrencinin Adı Soyadı</w:t>
      </w:r>
    </w:p>
    <w:p w14:paraId="294FD96C" w14:textId="77777777" w:rsidR="00E32E8D" w:rsidRPr="006A7F9C" w:rsidRDefault="00E32E8D" w:rsidP="00E32E8D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7754CBDD" w14:textId="77777777" w:rsidR="00E32E8D" w:rsidRPr="008F476D" w:rsidRDefault="00E32E8D" w:rsidP="006C591B">
      <w:pPr>
        <w:rPr>
          <w:rFonts w:ascii="Calibri" w:hAnsi="Calibri" w:cs="Calibri"/>
        </w:rPr>
      </w:pPr>
    </w:p>
    <w:p w14:paraId="0B1DD001" w14:textId="77777777" w:rsidR="00E32E8D" w:rsidRDefault="00E32E8D" w:rsidP="006C591B">
      <w:pPr>
        <w:rPr>
          <w:rFonts w:ascii="Calibri" w:hAnsi="Calibri" w:cs="Calibri"/>
        </w:rPr>
        <w:sectPr w:rsidR="00E32E8D" w:rsidSect="006A7F9C">
          <w:type w:val="continuous"/>
          <w:pgSz w:w="11906" w:h="16838"/>
          <w:pgMar w:top="709" w:right="991" w:bottom="1135" w:left="1417" w:header="708" w:footer="708" w:gutter="0"/>
          <w:cols w:num="2" w:space="708"/>
          <w:docGrid w:linePitch="360"/>
        </w:sectPr>
      </w:pPr>
    </w:p>
    <w:p w14:paraId="11C16D70" w14:textId="77777777" w:rsidR="00E32E8D" w:rsidRPr="008F476D" w:rsidRDefault="00E32E8D" w:rsidP="00CD4665">
      <w:pPr>
        <w:rPr>
          <w:rFonts w:ascii="Calibri" w:hAnsi="Calibri" w:cs="Calibri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846"/>
        <w:gridCol w:w="8647"/>
      </w:tblGrid>
      <w:tr w:rsidR="006C591B" w:rsidRPr="008F476D" w14:paraId="38284E88" w14:textId="77777777" w:rsidTr="005E4C12">
        <w:trPr>
          <w:trHeight w:val="387"/>
        </w:trPr>
        <w:tc>
          <w:tcPr>
            <w:tcW w:w="846" w:type="dxa"/>
            <w:vAlign w:val="center"/>
          </w:tcPr>
          <w:p w14:paraId="44902892" w14:textId="77777777" w:rsidR="006C591B" w:rsidRPr="008F476D" w:rsidRDefault="006C591B" w:rsidP="00CD466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8647" w:type="dxa"/>
            <w:vAlign w:val="center"/>
          </w:tcPr>
          <w:p w14:paraId="69713C6F" w14:textId="77777777" w:rsidR="006C591B" w:rsidRPr="008F476D" w:rsidRDefault="006C591B" w:rsidP="00CD4665">
            <w:pPr>
              <w:rPr>
                <w:rFonts w:ascii="Calibri" w:hAnsi="Calibri" w:cs="Calibri"/>
                <w:b/>
              </w:rPr>
            </w:pPr>
            <w:r w:rsidRPr="008F476D">
              <w:rPr>
                <w:rFonts w:ascii="Calibri" w:hAnsi="Calibri" w:cs="Calibri"/>
                <w:b/>
              </w:rPr>
              <w:t>İncelenme İsteği Sebebi</w:t>
            </w:r>
          </w:p>
        </w:tc>
      </w:tr>
      <w:tr w:rsidR="00304469" w:rsidRPr="008F476D" w14:paraId="724C15CD" w14:textId="77777777" w:rsidTr="005E4C12">
        <w:trPr>
          <w:trHeight w:val="387"/>
        </w:trPr>
        <w:tc>
          <w:tcPr>
            <w:tcW w:w="846" w:type="dxa"/>
            <w:vAlign w:val="center"/>
          </w:tcPr>
          <w:sdt>
            <w:sdtPr>
              <w:rPr>
                <w:rFonts w:ascii="Calibri" w:hAnsi="Calibri" w:cs="Calibri"/>
                <w:sz w:val="28"/>
                <w:szCs w:val="28"/>
              </w:rPr>
              <w:id w:val="1390616553"/>
              <w14:checkbox>
                <w14:checked w14:val="0"/>
                <w14:checkedState w14:val="2612" w14:font="ＭＳ ゴシック"/>
                <w14:uncheckedState w14:val="2610" w14:font="ＭＳ ゴシック"/>
              </w14:checkbox>
            </w:sdtPr>
            <w:sdtContent>
              <w:p w14:paraId="7D5999EF" w14:textId="77777777" w:rsidR="00304469" w:rsidRPr="006A7F9C" w:rsidRDefault="00304469" w:rsidP="00304469">
                <w:pPr>
                  <w:jc w:val="center"/>
                  <w:rPr>
                    <w:rFonts w:ascii="Calibri" w:hAnsi="Calibri" w:cs="Calibri"/>
                    <w:sz w:val="28"/>
                    <w:szCs w:val="28"/>
                  </w:rPr>
                </w:pPr>
                <w:r w:rsidRPr="006A7F9C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8647" w:type="dxa"/>
            <w:vAlign w:val="center"/>
          </w:tcPr>
          <w:p w14:paraId="48A9A89B" w14:textId="2FB6219E" w:rsidR="00FE3754" w:rsidRDefault="00BE71CD" w:rsidP="00FE375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..........   Soruda gösterilen cevap ile benim cevabım aynı olmasına rağmen yanlış kabul edilmiş. (Kaçıncı soru olduğu mutlaka yazılmalıdır.)</w:t>
            </w:r>
          </w:p>
          <w:p w14:paraId="7173608E" w14:textId="4BA65F7A" w:rsidR="00FE3754" w:rsidRPr="008F476D" w:rsidRDefault="00FE3754" w:rsidP="00FE375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Pr="00412CB6">
              <w:rPr>
                <w:rFonts w:ascii="Calibri" w:hAnsi="Calibri" w:cs="Calibri"/>
                <w:i/>
                <w:sz w:val="22"/>
                <w:szCs w:val="22"/>
              </w:rPr>
              <w:t>https://ayva.itu.edu.tr/</w:t>
            </w:r>
            <w:r w:rsidRPr="006A7F9C">
              <w:rPr>
                <w:rFonts w:ascii="Calibri" w:hAnsi="Calibri" w:cs="Calibri"/>
                <w:sz w:val="22"/>
                <w:szCs w:val="22"/>
              </w:rPr>
              <w:t xml:space="preserve">adresinde </w:t>
            </w:r>
            <w:bookmarkStart w:id="0" w:name="_GoBack"/>
            <w:bookmarkEnd w:id="0"/>
            <w:r w:rsidRPr="006A7F9C">
              <w:rPr>
                <w:rFonts w:ascii="Calibri" w:hAnsi="Calibri" w:cs="Calibri"/>
                <w:sz w:val="22"/>
                <w:szCs w:val="22"/>
              </w:rPr>
              <w:t xml:space="preserve">görüntülediğiniz sınav sonuç ekranının </w:t>
            </w:r>
            <w:r>
              <w:rPr>
                <w:rFonts w:ascii="Calibri" w:hAnsi="Calibri" w:cs="Calibri"/>
                <w:sz w:val="22"/>
                <w:szCs w:val="22"/>
              </w:rPr>
              <w:t>görüntüsü</w:t>
            </w:r>
            <w:r w:rsidRPr="006A7F9C">
              <w:rPr>
                <w:rFonts w:ascii="Calibri" w:hAnsi="Calibri" w:cs="Calibri"/>
                <w:sz w:val="22"/>
                <w:szCs w:val="22"/>
              </w:rPr>
              <w:t xml:space="preserve"> dilekçenize eklenmelidir.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304469" w:rsidRPr="008F476D" w14:paraId="2AFBEBB8" w14:textId="77777777" w:rsidTr="005E4C12">
        <w:trPr>
          <w:trHeight w:val="387"/>
        </w:trPr>
        <w:tc>
          <w:tcPr>
            <w:tcW w:w="846" w:type="dxa"/>
            <w:vAlign w:val="center"/>
          </w:tcPr>
          <w:sdt>
            <w:sdtPr>
              <w:rPr>
                <w:rFonts w:ascii="Calibri" w:hAnsi="Calibri" w:cs="Calibri"/>
                <w:sz w:val="28"/>
                <w:szCs w:val="28"/>
              </w:rPr>
              <w:id w:val="-1107881427"/>
              <w14:checkbox>
                <w14:checked w14:val="0"/>
                <w14:checkedState w14:val="2612" w14:font="ＭＳ ゴシック"/>
                <w14:uncheckedState w14:val="2610" w14:font="ＭＳ ゴシック"/>
              </w14:checkbox>
            </w:sdtPr>
            <w:sdtContent>
              <w:p w14:paraId="6BED612A" w14:textId="77777777" w:rsidR="00304469" w:rsidRPr="006A7F9C" w:rsidRDefault="00304469" w:rsidP="00304469">
                <w:pPr>
                  <w:jc w:val="center"/>
                  <w:rPr>
                    <w:rFonts w:ascii="Calibri" w:hAnsi="Calibri" w:cs="Calibri"/>
                    <w:sz w:val="28"/>
                    <w:szCs w:val="28"/>
                  </w:rPr>
                </w:pPr>
                <w:r w:rsidRPr="006A7F9C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8647" w:type="dxa"/>
            <w:vAlign w:val="center"/>
          </w:tcPr>
          <w:p w14:paraId="0CB586AA" w14:textId="2F3FF74F" w:rsidR="00304469" w:rsidRPr="008F476D" w:rsidRDefault="00304469" w:rsidP="00304469">
            <w:pPr>
              <w:rPr>
                <w:rFonts w:ascii="Calibri" w:hAnsi="Calibri" w:cs="Calibri"/>
              </w:rPr>
            </w:pPr>
            <w:r w:rsidRPr="008F476D">
              <w:rPr>
                <w:rFonts w:ascii="Calibri" w:hAnsi="Calibri" w:cs="Calibri"/>
              </w:rPr>
              <w:t xml:space="preserve">Seçenekler arasında sorunun cevabı yok. </w:t>
            </w:r>
            <w:r w:rsidR="00BE71CD">
              <w:rPr>
                <w:rFonts w:ascii="Calibri" w:hAnsi="Calibri" w:cs="Calibri"/>
                <w:b/>
              </w:rPr>
              <w:t xml:space="preserve">Benim </w:t>
            </w:r>
            <w:r w:rsidR="00BE71CD" w:rsidRPr="00BE71CD">
              <w:rPr>
                <w:rFonts w:ascii="Calibri" w:hAnsi="Calibri" w:cs="Calibri"/>
                <w:b/>
                <w:u w:val="single"/>
              </w:rPr>
              <w:t>detaylı</w:t>
            </w:r>
            <w:r w:rsidR="00BE71CD">
              <w:rPr>
                <w:rFonts w:ascii="Calibri" w:hAnsi="Calibri" w:cs="Calibri"/>
                <w:b/>
              </w:rPr>
              <w:t xml:space="preserve"> </w:t>
            </w:r>
            <w:r w:rsidRPr="0002583C">
              <w:rPr>
                <w:rFonts w:ascii="Calibri" w:hAnsi="Calibri" w:cs="Calibri"/>
                <w:b/>
              </w:rPr>
              <w:t>çözümüm ektedir</w:t>
            </w:r>
            <w:r w:rsidRPr="0002583C">
              <w:rPr>
                <w:rFonts w:ascii="Calibri" w:hAnsi="Calibri" w:cs="Calibri"/>
              </w:rPr>
              <w:t>.</w:t>
            </w:r>
          </w:p>
        </w:tc>
      </w:tr>
      <w:tr w:rsidR="006C591B" w:rsidRPr="008F476D" w14:paraId="7C8D5315" w14:textId="77777777" w:rsidTr="005E4C12">
        <w:trPr>
          <w:trHeight w:val="387"/>
        </w:trPr>
        <w:tc>
          <w:tcPr>
            <w:tcW w:w="846" w:type="dxa"/>
            <w:vAlign w:val="center"/>
          </w:tcPr>
          <w:sdt>
            <w:sdtPr>
              <w:rPr>
                <w:rFonts w:ascii="Calibri" w:hAnsi="Calibri" w:cs="Calibri"/>
                <w:sz w:val="28"/>
                <w:szCs w:val="28"/>
              </w:rPr>
              <w:id w:val="-98264060"/>
              <w14:checkbox>
                <w14:checked w14:val="0"/>
                <w14:checkedState w14:val="2612" w14:font="ＭＳ ゴシック"/>
                <w14:uncheckedState w14:val="2610" w14:font="ＭＳ ゴシック"/>
              </w14:checkbox>
            </w:sdtPr>
            <w:sdtContent>
              <w:p w14:paraId="64E083DC" w14:textId="77777777" w:rsidR="006C591B" w:rsidRPr="006A7F9C" w:rsidRDefault="006C591B" w:rsidP="00A12BD4">
                <w:pPr>
                  <w:jc w:val="center"/>
                  <w:rPr>
                    <w:rFonts w:ascii="Calibri" w:hAnsi="Calibri" w:cs="Calibri"/>
                    <w:sz w:val="28"/>
                    <w:szCs w:val="28"/>
                  </w:rPr>
                </w:pPr>
                <w:r w:rsidRPr="006A7F9C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8647" w:type="dxa"/>
            <w:vAlign w:val="center"/>
          </w:tcPr>
          <w:p w14:paraId="142F7AF9" w14:textId="77777777" w:rsidR="006C591B" w:rsidRPr="008F476D" w:rsidRDefault="00304469" w:rsidP="00CD46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ğer sebepler. (Lütfen ayrıntılı bir şekilde açıklayınız.</w:t>
            </w:r>
            <w:r w:rsidR="00CF256B">
              <w:rPr>
                <w:rFonts w:ascii="Calibri" w:hAnsi="Calibri" w:cs="Calibri"/>
              </w:rPr>
              <w:t>)</w:t>
            </w:r>
          </w:p>
        </w:tc>
      </w:tr>
    </w:tbl>
    <w:p w14:paraId="54B94869" w14:textId="77777777" w:rsidR="006C591B" w:rsidRPr="004C69EC" w:rsidRDefault="006C591B" w:rsidP="00CD4665">
      <w:pPr>
        <w:rPr>
          <w:rFonts w:ascii="Calibri" w:hAnsi="Calibri" w:cs="Calibri"/>
          <w:sz w:val="14"/>
          <w:szCs w:val="14"/>
        </w:rPr>
      </w:pPr>
    </w:p>
    <w:p w14:paraId="631BC0AE" w14:textId="77777777" w:rsidR="00792004" w:rsidRDefault="00792004" w:rsidP="00792004">
      <w:pPr>
        <w:tabs>
          <w:tab w:val="left" w:pos="1843"/>
        </w:tabs>
        <w:rPr>
          <w:rFonts w:ascii="Calibri" w:hAnsi="Calibri" w:cs="Calibri"/>
        </w:rPr>
      </w:pPr>
      <w:r>
        <w:rPr>
          <w:rFonts w:ascii="Calibri" w:hAnsi="Calibri" w:cs="Calibri"/>
        </w:rPr>
        <w:t>Öğrenci Numarası</w:t>
      </w:r>
      <w:r>
        <w:rPr>
          <w:rFonts w:ascii="Calibri" w:hAnsi="Calibri" w:cs="Calibri"/>
        </w:rPr>
        <w:tab/>
        <w:t>:</w:t>
      </w:r>
    </w:p>
    <w:p w14:paraId="3ABBB990" w14:textId="2F99FFAE" w:rsidR="00397BD7" w:rsidRDefault="00792004" w:rsidP="00CB6DD0">
      <w:pPr>
        <w:tabs>
          <w:tab w:val="left" w:pos="1843"/>
        </w:tabs>
        <w:rPr>
          <w:rFonts w:ascii="Calibri" w:hAnsi="Calibri" w:cs="Calibri"/>
        </w:rPr>
      </w:pPr>
      <w:r>
        <w:rPr>
          <w:rFonts w:ascii="Calibri" w:hAnsi="Calibri" w:cs="Calibri"/>
        </w:rPr>
        <w:t>DERS</w:t>
      </w:r>
      <w:r w:rsidR="00BF32DB">
        <w:rPr>
          <w:rFonts w:ascii="Calibri" w:hAnsi="Calibri" w:cs="Calibri"/>
        </w:rPr>
        <w:t xml:space="preserve"> ve CRN</w:t>
      </w:r>
      <w:r>
        <w:rPr>
          <w:rFonts w:ascii="Calibri" w:hAnsi="Calibri" w:cs="Calibri"/>
        </w:rPr>
        <w:tab/>
        <w:t>:</w:t>
      </w:r>
    </w:p>
    <w:p w14:paraId="4ECAA7CC" w14:textId="77777777" w:rsidR="00792004" w:rsidRDefault="00792004" w:rsidP="00CB6DD0">
      <w:pPr>
        <w:tabs>
          <w:tab w:val="left" w:pos="1843"/>
        </w:tabs>
        <w:rPr>
          <w:rFonts w:ascii="Calibri" w:hAnsi="Calibri" w:cs="Calibri"/>
        </w:rPr>
      </w:pPr>
      <w:r>
        <w:rPr>
          <w:rFonts w:ascii="Calibri" w:hAnsi="Calibri" w:cs="Calibri"/>
        </w:rPr>
        <w:t>SINAV</w:t>
      </w:r>
      <w:r>
        <w:rPr>
          <w:rFonts w:ascii="Calibri" w:hAnsi="Calibri" w:cs="Calibri"/>
        </w:rPr>
        <w:tab/>
        <w:t>:</w:t>
      </w:r>
    </w:p>
    <w:p w14:paraId="4F9418D2" w14:textId="77777777" w:rsidR="00792004" w:rsidRDefault="00792004" w:rsidP="00CB6DD0">
      <w:pPr>
        <w:tabs>
          <w:tab w:val="left" w:pos="1843"/>
        </w:tabs>
        <w:rPr>
          <w:rFonts w:ascii="Calibri" w:hAnsi="Calibri" w:cs="Calibri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767F10" w:rsidRPr="008F476D" w14:paraId="49394FEF" w14:textId="77777777" w:rsidTr="006A7F9C">
        <w:trPr>
          <w:trHeight w:val="3166"/>
        </w:trPr>
        <w:tc>
          <w:tcPr>
            <w:tcW w:w="9493" w:type="dxa"/>
            <w:shd w:val="clear" w:color="auto" w:fill="auto"/>
          </w:tcPr>
          <w:p w14:paraId="7F8916B6" w14:textId="77777777" w:rsidR="00767F10" w:rsidRPr="008F476D" w:rsidRDefault="00767F10">
            <w:r w:rsidRPr="008F476D">
              <w:t>AÇIKLAMA:</w:t>
            </w:r>
          </w:p>
        </w:tc>
      </w:tr>
    </w:tbl>
    <w:p w14:paraId="36BC5B91" w14:textId="77777777" w:rsidR="007E1136" w:rsidRPr="004C69EC" w:rsidRDefault="007E1136" w:rsidP="007E1136">
      <w:pPr>
        <w:rPr>
          <w:rFonts w:ascii="Calibri" w:hAnsi="Calibri" w:cs="Calibri"/>
          <w:sz w:val="14"/>
          <w:szCs w:val="14"/>
        </w:rPr>
      </w:pPr>
    </w:p>
    <w:p w14:paraId="7311980C" w14:textId="77777777" w:rsidR="00767F10" w:rsidRDefault="007E1136" w:rsidP="007E1136">
      <w:pPr>
        <w:rPr>
          <w:rFonts w:ascii="Calibri" w:hAnsi="Calibri" w:cs="Calibri"/>
          <w:sz w:val="22"/>
          <w:szCs w:val="22"/>
        </w:rPr>
      </w:pPr>
      <w:r w:rsidRPr="006A7F9C">
        <w:rPr>
          <w:rFonts w:ascii="Calibri" w:hAnsi="Calibri" w:cs="Calibri"/>
          <w:b/>
          <w:sz w:val="22"/>
          <w:szCs w:val="22"/>
        </w:rPr>
        <w:t>ÖNEMLİ:</w:t>
      </w:r>
      <w:r w:rsidRPr="006A7F9C">
        <w:rPr>
          <w:rFonts w:ascii="Calibri" w:hAnsi="Calibri" w:cs="Calibri"/>
          <w:sz w:val="22"/>
          <w:szCs w:val="22"/>
        </w:rPr>
        <w:t xml:space="preserve"> Tablo eksiksiz doldurulmalıdır ve </w:t>
      </w:r>
      <w:r w:rsidR="00412CB6" w:rsidRPr="00412CB6">
        <w:rPr>
          <w:rFonts w:ascii="Calibri" w:hAnsi="Calibri" w:cs="Calibri"/>
          <w:i/>
          <w:sz w:val="22"/>
          <w:szCs w:val="22"/>
        </w:rPr>
        <w:t>https://ayva.itu.edu.tr/</w:t>
      </w:r>
      <w:r w:rsidRPr="006A7F9C">
        <w:rPr>
          <w:rFonts w:ascii="Calibri" w:hAnsi="Calibri" w:cs="Calibri"/>
          <w:sz w:val="22"/>
          <w:szCs w:val="22"/>
        </w:rPr>
        <w:t xml:space="preserve">adresinde görüntülediğiniz sınav sonuç ekranının </w:t>
      </w:r>
      <w:r w:rsidR="0075776C">
        <w:rPr>
          <w:rFonts w:ascii="Calibri" w:hAnsi="Calibri" w:cs="Calibri"/>
          <w:sz w:val="22"/>
          <w:szCs w:val="22"/>
        </w:rPr>
        <w:t>görüntüsü</w:t>
      </w:r>
      <w:r w:rsidRPr="006A7F9C">
        <w:rPr>
          <w:rFonts w:ascii="Calibri" w:hAnsi="Calibri" w:cs="Calibri"/>
          <w:sz w:val="22"/>
          <w:szCs w:val="22"/>
        </w:rPr>
        <w:t xml:space="preserve"> dilekçenize eklenmelidir. Eksik teslim edilen ya da </w:t>
      </w:r>
      <w:r w:rsidR="00380890" w:rsidRPr="006A7F9C">
        <w:rPr>
          <w:rFonts w:ascii="Calibri" w:hAnsi="Calibri" w:cs="Calibri"/>
          <w:sz w:val="22"/>
          <w:szCs w:val="22"/>
        </w:rPr>
        <w:t xml:space="preserve">itiraz süresi içerisinde </w:t>
      </w:r>
      <w:r w:rsidRPr="006A7F9C">
        <w:rPr>
          <w:rFonts w:ascii="Calibri" w:hAnsi="Calibri" w:cs="Calibri"/>
          <w:sz w:val="22"/>
          <w:szCs w:val="22"/>
        </w:rPr>
        <w:t>verilmeyen dilekçeler değerlendirilmeyecektir.</w:t>
      </w:r>
    </w:p>
    <w:p w14:paraId="0503046A" w14:textId="77777777" w:rsidR="00DA56C1" w:rsidRPr="00DA56C1" w:rsidRDefault="00DA56C1" w:rsidP="007E1136">
      <w:pPr>
        <w:rPr>
          <w:rFonts w:asciiTheme="majorHAnsi" w:hAnsiTheme="majorHAnsi" w:cstheme="majorHAnsi"/>
          <w:i/>
          <w:sz w:val="22"/>
          <w:szCs w:val="22"/>
        </w:rPr>
      </w:pPr>
      <w:r w:rsidRPr="00DA56C1">
        <w:rPr>
          <w:rFonts w:ascii="Calibri" w:hAnsi="Calibri" w:cs="Calibri"/>
          <w:i/>
          <w:sz w:val="22"/>
          <w:szCs w:val="22"/>
        </w:rPr>
        <w:t xml:space="preserve">Durumunuzda değişiklik olursa, notunuza yansıtılacaktır ve ayrıca size </w:t>
      </w:r>
      <w:r>
        <w:rPr>
          <w:rFonts w:ascii="Calibri" w:hAnsi="Calibri" w:cs="Calibri"/>
          <w:i/>
          <w:sz w:val="22"/>
          <w:szCs w:val="22"/>
        </w:rPr>
        <w:t>yanıt</w:t>
      </w:r>
      <w:r w:rsidRPr="00DA56C1">
        <w:rPr>
          <w:rFonts w:ascii="Calibri" w:hAnsi="Calibri" w:cs="Calibri"/>
          <w:i/>
          <w:sz w:val="22"/>
          <w:szCs w:val="22"/>
        </w:rPr>
        <w:t xml:space="preserve"> verilmeyecektir.</w:t>
      </w:r>
    </w:p>
    <w:sectPr w:rsidR="00DA56C1" w:rsidRPr="00DA56C1" w:rsidSect="006A7F9C">
      <w:type w:val="continuous"/>
      <w:pgSz w:w="11906" w:h="16838"/>
      <w:pgMar w:top="709" w:right="991" w:bottom="1134" w:left="1417" w:header="708" w:footer="5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8D6386" w14:textId="77777777" w:rsidR="00BE71CD" w:rsidRDefault="00BE71CD" w:rsidP="009F67DA">
      <w:r>
        <w:separator/>
      </w:r>
    </w:p>
  </w:endnote>
  <w:endnote w:type="continuationSeparator" w:id="0">
    <w:p w14:paraId="6A225BFC" w14:textId="77777777" w:rsidR="00BE71CD" w:rsidRDefault="00BE71CD" w:rsidP="009F6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libri Light">
    <w:altName w:val="Arial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맑은 고딕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1D3652" w14:textId="77777777" w:rsidR="00BE71CD" w:rsidRDefault="00BE71CD">
    <w:pPr>
      <w:pStyle w:val="Footer"/>
    </w:pPr>
    <w:r w:rsidRPr="003C5E22">
      <w:rPr>
        <w:rFonts w:ascii="Calibri" w:hAnsi="Calibri" w:cs="Tahoma"/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9328787" wp14:editId="02862C2D">
              <wp:simplePos x="0" y="0"/>
              <wp:positionH relativeFrom="margin">
                <wp:posOffset>2026285</wp:posOffset>
              </wp:positionH>
              <wp:positionV relativeFrom="paragraph">
                <wp:posOffset>-101600</wp:posOffset>
              </wp:positionV>
              <wp:extent cx="3999600" cy="493200"/>
              <wp:effectExtent l="0" t="0" r="20320" b="21590"/>
              <wp:wrapSquare wrapText="bothSides"/>
              <wp:docPr id="1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600" cy="493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0D0CE5" w14:textId="77777777" w:rsidR="00BE71CD" w:rsidRPr="005E4C12" w:rsidRDefault="00BE71CD" w:rsidP="009F67DA">
                          <w:pPr>
                            <w:rPr>
                              <w:b/>
                              <w:sz w:val="20"/>
                              <w:szCs w:val="20"/>
                            </w:rPr>
                          </w:pPr>
                          <w:r w:rsidRPr="005E4C12">
                            <w:rPr>
                              <w:b/>
                              <w:sz w:val="20"/>
                              <w:szCs w:val="20"/>
                            </w:rPr>
                            <w:t>SONUÇ:</w:t>
                          </w:r>
                        </w:p>
                      </w:txbxContent>
                    </wps:txbx>
                    <wps:bodyPr rot="0" vert="horz" wrap="square" lIns="36000" tIns="36000" rIns="7200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5869757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7" type="#_x0000_t202" style="position:absolute;margin-left:159.55pt;margin-top:-8pt;width:314.95pt;height:38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">
              <v:textbox inset="1mm,1mm,2mm,1mm">
                <w:txbxContent>
                  <w:p w:rsidR="009F67DA" w:rsidRPr="005E4C12" w:rsidRDefault="009F67DA" w:rsidP="009F67DA">
                    <w:pPr>
                      <w:rPr>
                        <w:b/>
                        <w:sz w:val="20"/>
                        <w:szCs w:val="20"/>
                      </w:rPr>
                    </w:pPr>
                    <w:r w:rsidRPr="005E4C12">
                      <w:rPr>
                        <w:b/>
                        <w:sz w:val="20"/>
                        <w:szCs w:val="20"/>
                      </w:rPr>
                      <w:t>SONUÇ: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2A9BE6" w14:textId="77777777" w:rsidR="00BE71CD" w:rsidRDefault="00BE71CD" w:rsidP="009F67DA">
      <w:r>
        <w:separator/>
      </w:r>
    </w:p>
  </w:footnote>
  <w:footnote w:type="continuationSeparator" w:id="0">
    <w:p w14:paraId="58353FDF" w14:textId="77777777" w:rsidR="00BE71CD" w:rsidRDefault="00BE71CD" w:rsidP="009F67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jI3NjQ2MzMwNTFR0lEKTi0uzszPAykwqgUAxuiJfSwAAAA="/>
  </w:docVars>
  <w:rsids>
    <w:rsidRoot w:val="00321CF7"/>
    <w:rsid w:val="0002583C"/>
    <w:rsid w:val="000300B7"/>
    <w:rsid w:val="00043984"/>
    <w:rsid w:val="00052FB2"/>
    <w:rsid w:val="000E5416"/>
    <w:rsid w:val="000F2F27"/>
    <w:rsid w:val="001178F4"/>
    <w:rsid w:val="001A61BE"/>
    <w:rsid w:val="0022473D"/>
    <w:rsid w:val="00255637"/>
    <w:rsid w:val="002832A0"/>
    <w:rsid w:val="002A05E1"/>
    <w:rsid w:val="002F7877"/>
    <w:rsid w:val="00304469"/>
    <w:rsid w:val="00321CF7"/>
    <w:rsid w:val="003332BF"/>
    <w:rsid w:val="00380890"/>
    <w:rsid w:val="00397BD7"/>
    <w:rsid w:val="003C5E22"/>
    <w:rsid w:val="003D00D1"/>
    <w:rsid w:val="003F1AEE"/>
    <w:rsid w:val="00412CB6"/>
    <w:rsid w:val="004346B6"/>
    <w:rsid w:val="00436840"/>
    <w:rsid w:val="0046045C"/>
    <w:rsid w:val="004A11ED"/>
    <w:rsid w:val="004C69EC"/>
    <w:rsid w:val="00503243"/>
    <w:rsid w:val="005667A9"/>
    <w:rsid w:val="00571994"/>
    <w:rsid w:val="005B0DC6"/>
    <w:rsid w:val="005E4C12"/>
    <w:rsid w:val="0061490E"/>
    <w:rsid w:val="006572D2"/>
    <w:rsid w:val="0068603C"/>
    <w:rsid w:val="006A7F9C"/>
    <w:rsid w:val="006C591B"/>
    <w:rsid w:val="0075309C"/>
    <w:rsid w:val="0075776C"/>
    <w:rsid w:val="00767F10"/>
    <w:rsid w:val="00792004"/>
    <w:rsid w:val="007B509E"/>
    <w:rsid w:val="007B52F6"/>
    <w:rsid w:val="007D6795"/>
    <w:rsid w:val="007E1136"/>
    <w:rsid w:val="008015FF"/>
    <w:rsid w:val="008605BF"/>
    <w:rsid w:val="00865198"/>
    <w:rsid w:val="00895EB6"/>
    <w:rsid w:val="008E69DC"/>
    <w:rsid w:val="008F476D"/>
    <w:rsid w:val="009F67DA"/>
    <w:rsid w:val="00A12BD4"/>
    <w:rsid w:val="00A60C9C"/>
    <w:rsid w:val="00A90960"/>
    <w:rsid w:val="00AB0C93"/>
    <w:rsid w:val="00AD18D0"/>
    <w:rsid w:val="00AF28A5"/>
    <w:rsid w:val="00B57BDF"/>
    <w:rsid w:val="00BA2E2B"/>
    <w:rsid w:val="00BB7C91"/>
    <w:rsid w:val="00BE71CD"/>
    <w:rsid w:val="00BF065F"/>
    <w:rsid w:val="00BF32DB"/>
    <w:rsid w:val="00C66F9E"/>
    <w:rsid w:val="00C97C32"/>
    <w:rsid w:val="00C97D5F"/>
    <w:rsid w:val="00CB0A41"/>
    <w:rsid w:val="00CB6DD0"/>
    <w:rsid w:val="00CD4665"/>
    <w:rsid w:val="00CE5CD3"/>
    <w:rsid w:val="00CF256B"/>
    <w:rsid w:val="00D4118A"/>
    <w:rsid w:val="00D80440"/>
    <w:rsid w:val="00DA56C1"/>
    <w:rsid w:val="00E060E9"/>
    <w:rsid w:val="00E163EA"/>
    <w:rsid w:val="00E32E8D"/>
    <w:rsid w:val="00EC1DE6"/>
    <w:rsid w:val="00EF1E19"/>
    <w:rsid w:val="00FD3EE5"/>
    <w:rsid w:val="00FE3754"/>
    <w:rsid w:val="00FE5D03"/>
    <w:rsid w:val="00FF1381"/>
    <w:rsid w:val="00FF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2CB48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18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CD4665"/>
    <w:pPr>
      <w:widowControl w:val="0"/>
      <w:suppressAutoHyphens/>
      <w:autoSpaceDN w:val="0"/>
      <w:textAlignment w:val="baseline"/>
    </w:pPr>
    <w:rPr>
      <w:rFonts w:eastAsia="DejaVu Sans" w:cs="Lohit Hindi"/>
      <w:kern w:val="3"/>
      <w:sz w:val="24"/>
      <w:szCs w:val="24"/>
      <w:lang w:val="en-US" w:eastAsia="zh-CN" w:bidi="hi-IN"/>
    </w:rPr>
  </w:style>
  <w:style w:type="paragraph" w:customStyle="1" w:styleId="Framecontents">
    <w:name w:val="Frame contents"/>
    <w:basedOn w:val="Normal"/>
    <w:rsid w:val="00CD4665"/>
    <w:pPr>
      <w:widowControl w:val="0"/>
      <w:suppressAutoHyphens/>
      <w:autoSpaceDN w:val="0"/>
      <w:textAlignment w:val="baseline"/>
    </w:pPr>
    <w:rPr>
      <w:rFonts w:eastAsia="DejaVu Sans" w:cs="Lohit Hindi"/>
      <w:kern w:val="3"/>
      <w:lang w:val="en-US" w:eastAsia="zh-CN" w:bidi="hi-IN"/>
    </w:rPr>
  </w:style>
  <w:style w:type="character" w:styleId="Hyperlink">
    <w:name w:val="Hyperlink"/>
    <w:basedOn w:val="DefaultParagraphFont"/>
    <w:uiPriority w:val="99"/>
    <w:unhideWhenUsed/>
    <w:rsid w:val="002F787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47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7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7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7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76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76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F67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7D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67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7DA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18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CD4665"/>
    <w:pPr>
      <w:widowControl w:val="0"/>
      <w:suppressAutoHyphens/>
      <w:autoSpaceDN w:val="0"/>
      <w:textAlignment w:val="baseline"/>
    </w:pPr>
    <w:rPr>
      <w:rFonts w:eastAsia="DejaVu Sans" w:cs="Lohit Hindi"/>
      <w:kern w:val="3"/>
      <w:sz w:val="24"/>
      <w:szCs w:val="24"/>
      <w:lang w:val="en-US" w:eastAsia="zh-CN" w:bidi="hi-IN"/>
    </w:rPr>
  </w:style>
  <w:style w:type="paragraph" w:customStyle="1" w:styleId="Framecontents">
    <w:name w:val="Frame contents"/>
    <w:basedOn w:val="Normal"/>
    <w:rsid w:val="00CD4665"/>
    <w:pPr>
      <w:widowControl w:val="0"/>
      <w:suppressAutoHyphens/>
      <w:autoSpaceDN w:val="0"/>
      <w:textAlignment w:val="baseline"/>
    </w:pPr>
    <w:rPr>
      <w:rFonts w:eastAsia="DejaVu Sans" w:cs="Lohit Hindi"/>
      <w:kern w:val="3"/>
      <w:lang w:val="en-US" w:eastAsia="zh-CN" w:bidi="hi-IN"/>
    </w:rPr>
  </w:style>
  <w:style w:type="character" w:styleId="Hyperlink">
    <w:name w:val="Hyperlink"/>
    <w:basedOn w:val="DefaultParagraphFont"/>
    <w:uiPriority w:val="99"/>
    <w:unhideWhenUsed/>
    <w:rsid w:val="002F787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47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7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7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7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76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76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F67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7D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67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7D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10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21357-1FEF-A942-B8E5-29F5E20FC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1</Words>
  <Characters>1035</Characters>
  <Application>Microsoft Macintosh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1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t</dc:creator>
  <cp:keywords/>
  <dc:description/>
  <cp:lastModifiedBy>TANSU ERSOY</cp:lastModifiedBy>
  <cp:revision>10</cp:revision>
  <cp:lastPrinted>2006-06-19T09:41:00Z</cp:lastPrinted>
  <dcterms:created xsi:type="dcterms:W3CDTF">2019-07-18T10:52:00Z</dcterms:created>
  <dcterms:modified xsi:type="dcterms:W3CDTF">2021-01-14T20:10:00Z</dcterms:modified>
</cp:coreProperties>
</file>